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FBFCA" w14:textId="53E5F707" w:rsidR="00242159" w:rsidRDefault="00145A14">
      <w:pPr>
        <w:rPr>
          <w:b/>
          <w:bCs/>
          <w:sz w:val="220"/>
          <w:szCs w:val="220"/>
        </w:rPr>
      </w:pPr>
      <w:r w:rsidRPr="00145A14">
        <w:rPr>
          <w:b/>
          <w:bCs/>
          <w:sz w:val="220"/>
          <w:szCs w:val="220"/>
        </w:rPr>
        <w:t>CAMPIFO</w:t>
      </w:r>
    </w:p>
    <w:p w14:paraId="77DF3F04" w14:textId="407C215E" w:rsidR="00145A14" w:rsidRPr="00353063" w:rsidRDefault="00145A14" w:rsidP="00145A14">
      <w:pPr>
        <w:rPr>
          <w:rFonts w:ascii="Marvel bold" w:hAnsi="Marvel bold"/>
          <w:b/>
          <w:bCs/>
          <w:sz w:val="200"/>
          <w:szCs w:val="200"/>
        </w:rPr>
      </w:pPr>
      <w:r w:rsidRPr="00353063">
        <w:rPr>
          <w:rFonts w:ascii="Marvel bold" w:hAnsi="Marvel bold"/>
          <w:b/>
          <w:bCs/>
          <w:sz w:val="200"/>
          <w:szCs w:val="200"/>
        </w:rPr>
        <w:t>C</w:t>
      </w:r>
      <w:r w:rsidR="00353063">
        <w:rPr>
          <w:rFonts w:ascii="Marvel bold" w:hAnsi="Marvel bold"/>
          <w:b/>
          <w:bCs/>
          <w:sz w:val="200"/>
          <w:szCs w:val="200"/>
        </w:rPr>
        <w:t>amp</w:t>
      </w:r>
      <w:r w:rsidRPr="00353063">
        <w:rPr>
          <w:rFonts w:ascii="Marvel bold" w:hAnsi="Marvel bold"/>
          <w:b/>
          <w:bCs/>
          <w:sz w:val="200"/>
          <w:szCs w:val="200"/>
        </w:rPr>
        <w:t xml:space="preserve"> </w:t>
      </w:r>
      <w:r w:rsidR="00353063">
        <w:rPr>
          <w:rFonts w:ascii="Marvel bold" w:hAnsi="Marvel bold"/>
          <w:b/>
          <w:bCs/>
          <w:sz w:val="200"/>
          <w:szCs w:val="200"/>
        </w:rPr>
        <w:t>more</w:t>
      </w:r>
      <w:r w:rsidRPr="00353063">
        <w:rPr>
          <w:rFonts w:ascii="Marvel bold" w:hAnsi="Marvel bold"/>
          <w:b/>
          <w:bCs/>
          <w:sz w:val="200"/>
          <w:szCs w:val="200"/>
        </w:rPr>
        <w:t xml:space="preserve">, </w:t>
      </w:r>
      <w:r w:rsidR="00353063">
        <w:rPr>
          <w:rFonts w:ascii="Marvel bold" w:hAnsi="Marvel bold"/>
          <w:b/>
          <w:bCs/>
          <w:sz w:val="200"/>
          <w:szCs w:val="200"/>
        </w:rPr>
        <w:t>worry less</w:t>
      </w:r>
    </w:p>
    <w:p w14:paraId="66C51DA6" w14:textId="12CD1D96" w:rsidR="00145A14" w:rsidRPr="00353063" w:rsidRDefault="00145A14" w:rsidP="00145A14">
      <w:pPr>
        <w:rPr>
          <w:rFonts w:ascii="Marvel bold" w:hAnsi="Marvel bold" w:cs="Marvel"/>
          <w:b/>
          <w:bCs/>
          <w:sz w:val="100"/>
          <w:szCs w:val="100"/>
        </w:rPr>
      </w:pPr>
      <w:r w:rsidRPr="00353063">
        <w:rPr>
          <w:rFonts w:ascii="Marvel bold" w:hAnsi="Marvel bold" w:cs="Marvel"/>
          <w:b/>
          <w:bCs/>
          <w:sz w:val="100"/>
          <w:szCs w:val="100"/>
        </w:rPr>
        <w:t xml:space="preserve">Campifo is a blockchain-based travel &amp; booking platform. It sets itself apart by enabling cryptocurrency payments and the </w:t>
      </w:r>
      <w:r w:rsidRPr="00353063">
        <w:rPr>
          <w:rFonts w:ascii="Marvel bold" w:hAnsi="Marvel bold" w:cs="Times New Roman"/>
          <w:b/>
          <w:bCs/>
          <w:sz w:val="100"/>
          <w:szCs w:val="100"/>
        </w:rPr>
        <w:t>“</w:t>
      </w:r>
      <w:r w:rsidRPr="00353063">
        <w:rPr>
          <w:rFonts w:ascii="Marvel bold" w:hAnsi="Marvel bold" w:cs="Marvel"/>
          <w:b/>
          <w:bCs/>
          <w:sz w:val="100"/>
          <w:szCs w:val="100"/>
        </w:rPr>
        <w:t>NFT Stake to Earn" concept.</w:t>
      </w:r>
      <w:r w:rsidRPr="00353063">
        <w:rPr>
          <w:rFonts w:ascii="Marvel bold" w:hAnsi="Marvel bold" w:cs="Marvel"/>
          <w:b/>
          <w:bCs/>
          <w:sz w:val="100"/>
          <w:szCs w:val="100"/>
        </w:rPr>
        <w:cr/>
      </w:r>
    </w:p>
    <w:p w14:paraId="61F4C44E" w14:textId="019ACC8C" w:rsidR="00145A14" w:rsidRDefault="00145A14" w:rsidP="00145A14">
      <w:pPr>
        <w:rPr>
          <w:rFonts w:ascii="Oswald" w:hAnsi="Oswald" w:cs="Marvel"/>
          <w:b/>
          <w:bCs/>
          <w:sz w:val="80"/>
          <w:szCs w:val="80"/>
        </w:rPr>
      </w:pPr>
      <w:r w:rsidRPr="00145A14">
        <w:rPr>
          <w:rFonts w:ascii="Oswald" w:hAnsi="Oswald" w:cs="Marvel"/>
          <w:b/>
          <w:bCs/>
          <w:sz w:val="80"/>
          <w:szCs w:val="80"/>
        </w:rPr>
        <w:t>WWW.CAMPIFO.COM</w:t>
      </w:r>
    </w:p>
    <w:p w14:paraId="2AA5CC5C" w14:textId="77777777" w:rsidR="00890ADA" w:rsidRDefault="00890ADA" w:rsidP="00145A14">
      <w:pPr>
        <w:rPr>
          <w:rFonts w:ascii="Oswald" w:hAnsi="Oswald" w:cs="Marvel"/>
          <w:b/>
          <w:bCs/>
          <w:sz w:val="80"/>
          <w:szCs w:val="80"/>
        </w:rPr>
      </w:pPr>
    </w:p>
    <w:p w14:paraId="6EF7BDAF" w14:textId="08897C3F" w:rsidR="00145A14" w:rsidRDefault="00353063" w:rsidP="00145A14">
      <w:pPr>
        <w:rPr>
          <w:rFonts w:ascii="Roboto Medium" w:hAnsi="Roboto Medium" w:cs="Marvel"/>
          <w:b/>
          <w:bCs/>
          <w:sz w:val="80"/>
          <w:szCs w:val="80"/>
        </w:rPr>
      </w:pPr>
      <w:r w:rsidRPr="00353063">
        <w:rPr>
          <w:rFonts w:ascii="Roboto Medium" w:hAnsi="Roboto Medium" w:cs="Marvel"/>
          <w:b/>
          <w:bCs/>
          <w:sz w:val="80"/>
          <w:szCs w:val="80"/>
        </w:rPr>
        <w:t xml:space="preserve">Embark on a unique journey with Campifo, where the future of travel </w:t>
      </w:r>
      <w:r w:rsidRPr="00353063">
        <w:rPr>
          <w:rFonts w:ascii="Roboto Medium" w:hAnsi="Roboto Medium" w:cs="Marvel"/>
          <w:b/>
          <w:bCs/>
          <w:sz w:val="80"/>
          <w:szCs w:val="80"/>
        </w:rPr>
        <w:lastRenderedPageBreak/>
        <w:t>intersects with blockchain innovation. Picture a world where booking your next adventure is not only easy but also rewards you every step of the way. Campifo is that world, a forward-thinking platform that revolutionizes travel by embracing the power of cryptocurrency and the transformative "NFT Stake to Earn" model. From the moment you start planning your trip, Campifo is there to ensure a smooth experience, whether you're renting a luxury car, booking a majestic yacht, reserving your dream hotel, or planning an international event.</w:t>
      </w:r>
    </w:p>
    <w:p w14:paraId="1D70450C" w14:textId="77158DC3" w:rsidR="00353063" w:rsidRDefault="00353063" w:rsidP="00145A14">
      <w:pPr>
        <w:rPr>
          <w:rFonts w:ascii="Roboto Medium" w:hAnsi="Roboto Medium" w:cs="Marvel"/>
          <w:b/>
          <w:bCs/>
          <w:sz w:val="80"/>
          <w:szCs w:val="80"/>
        </w:rPr>
      </w:pPr>
    </w:p>
    <w:p w14:paraId="10EC58B8" w14:textId="6A181E54" w:rsidR="00353063" w:rsidRDefault="00353063" w:rsidP="00145A14">
      <w:pPr>
        <w:rPr>
          <w:rFonts w:ascii="Roboto Medium" w:hAnsi="Roboto Medium" w:cs="Marvel"/>
          <w:b/>
          <w:bCs/>
          <w:sz w:val="86"/>
          <w:szCs w:val="86"/>
        </w:rPr>
      </w:pPr>
      <w:r w:rsidRPr="00353063">
        <w:rPr>
          <w:rFonts w:ascii="Roboto Medium" w:hAnsi="Roboto Medium" w:cs="Marvel"/>
          <w:b/>
          <w:bCs/>
          <w:sz w:val="86"/>
          <w:szCs w:val="86"/>
        </w:rPr>
        <w:t xml:space="preserve">"With Campifo, your travel aspirations are not just met, they're exceeded. The platform's </w:t>
      </w:r>
      <w:r w:rsidRPr="00353063">
        <w:rPr>
          <w:rFonts w:ascii="Roboto Medium" w:hAnsi="Roboto Medium" w:cs="Marvel"/>
          <w:b/>
          <w:bCs/>
          <w:sz w:val="86"/>
          <w:szCs w:val="86"/>
        </w:rPr>
        <w:lastRenderedPageBreak/>
        <w:t>dedication to fair pricing and reliable services means you can indulge in customized tour experiences without worry. The security and privacy afforded by blockchain technology puts your mind at ease, allowing you to focus on the joys of travel. And with cryptocurrency transactions, the efficiency and flexibility you experience are unparalleled."</w:t>
      </w:r>
    </w:p>
    <w:p w14:paraId="3A5069C3" w14:textId="39F6313C" w:rsidR="00353063" w:rsidRDefault="00353063" w:rsidP="00145A14">
      <w:pPr>
        <w:rPr>
          <w:rFonts w:ascii="Roboto Medium" w:hAnsi="Roboto Medium" w:cs="Marvel"/>
          <w:b/>
          <w:bCs/>
          <w:sz w:val="86"/>
          <w:szCs w:val="86"/>
        </w:rPr>
      </w:pPr>
    </w:p>
    <w:p w14:paraId="34CBAB01" w14:textId="1E894AF5" w:rsidR="00353063" w:rsidRDefault="00353063" w:rsidP="00145A14">
      <w:pPr>
        <w:rPr>
          <w:rFonts w:ascii="Roboto Medium" w:hAnsi="Roboto Medium" w:cs="Marvel"/>
          <w:b/>
          <w:bCs/>
          <w:sz w:val="68"/>
          <w:szCs w:val="68"/>
        </w:rPr>
      </w:pPr>
      <w:r w:rsidRPr="00353063">
        <w:rPr>
          <w:rFonts w:ascii="Roboto Medium" w:hAnsi="Roboto Medium" w:cs="Marvel"/>
          <w:b/>
          <w:bCs/>
          <w:sz w:val="68"/>
          <w:szCs w:val="68"/>
        </w:rPr>
        <w:t xml:space="preserve">The association with Campifo continues beyond initial interactions. Through the staking of Decuple NFTs, an array of exclusive travel benefits becomes accessible. This encompasses rewards for air travel, discounted rates for various accommodations and dining experiences, as well as complimentary local transportation </w:t>
      </w:r>
      <w:r w:rsidRPr="00353063">
        <w:rPr>
          <w:rFonts w:ascii="Roboto Medium" w:hAnsi="Roboto Medium" w:cs="Marvel"/>
          <w:b/>
          <w:bCs/>
          <w:sz w:val="68"/>
          <w:szCs w:val="68"/>
        </w:rPr>
        <w:lastRenderedPageBreak/>
        <w:t>and culinary services. Furthermore, the provision of a personal tour concierge and guidance is a practical actualization for those integrated within the Campifo ecosystem.</w:t>
      </w:r>
    </w:p>
    <w:p w14:paraId="140D594C" w14:textId="5F27663D" w:rsidR="00353063" w:rsidRDefault="00353063" w:rsidP="00145A14">
      <w:pPr>
        <w:rPr>
          <w:rFonts w:ascii="Roboto Medium" w:hAnsi="Roboto Medium" w:cs="Marvel"/>
          <w:b/>
          <w:bCs/>
          <w:sz w:val="68"/>
          <w:szCs w:val="68"/>
        </w:rPr>
      </w:pPr>
    </w:p>
    <w:p w14:paraId="058A23C1" w14:textId="2D99EA59" w:rsidR="00353063" w:rsidRDefault="00353063" w:rsidP="00145A14">
      <w:pPr>
        <w:rPr>
          <w:rFonts w:ascii="Roboto Medium" w:hAnsi="Roboto Medium" w:cs="Marvel"/>
          <w:b/>
          <w:bCs/>
          <w:sz w:val="68"/>
          <w:szCs w:val="68"/>
        </w:rPr>
      </w:pPr>
      <w:r w:rsidRPr="00353063">
        <w:rPr>
          <w:rFonts w:ascii="Roboto Medium" w:hAnsi="Roboto Medium" w:cs="Marvel"/>
          <w:b/>
          <w:bCs/>
          <w:sz w:val="68"/>
          <w:szCs w:val="68"/>
        </w:rPr>
        <w:t xml:space="preserve">Campifo is more than just a travel platform; it's a gateway to a new era of luxurious, convenient, and secure travel. It represents a commitment to revolutionizing the way we experience the world, utilizing cutting-edge blockchain technology and the exciting potential of NFTs. For discerning </w:t>
      </w:r>
      <w:proofErr w:type="spellStart"/>
      <w:r w:rsidRPr="00353063">
        <w:rPr>
          <w:rFonts w:ascii="Roboto Medium" w:hAnsi="Roboto Medium" w:cs="Marvel"/>
          <w:b/>
          <w:bCs/>
          <w:sz w:val="68"/>
          <w:szCs w:val="68"/>
        </w:rPr>
        <w:t>travelers</w:t>
      </w:r>
      <w:proofErr w:type="spellEnd"/>
      <w:r w:rsidRPr="00353063">
        <w:rPr>
          <w:rFonts w:ascii="Roboto Medium" w:hAnsi="Roboto Medium" w:cs="Marvel"/>
          <w:b/>
          <w:bCs/>
          <w:sz w:val="68"/>
          <w:szCs w:val="68"/>
        </w:rPr>
        <w:t>, Campifo is not just an option, it's a destination. Come join us and take the first step into a larger, more connected world of travel.</w:t>
      </w:r>
    </w:p>
    <w:p w14:paraId="04C02536" w14:textId="5A604A07" w:rsidR="00353063" w:rsidRDefault="00353063" w:rsidP="00145A14">
      <w:pPr>
        <w:rPr>
          <w:rFonts w:ascii="Roboto Medium" w:hAnsi="Roboto Medium" w:cs="Marvel"/>
          <w:b/>
          <w:bCs/>
          <w:sz w:val="68"/>
          <w:szCs w:val="68"/>
        </w:rPr>
      </w:pPr>
    </w:p>
    <w:p w14:paraId="3B04DE56" w14:textId="3F31D3D2" w:rsidR="00353063" w:rsidRDefault="00353063" w:rsidP="00145A14">
      <w:pPr>
        <w:rPr>
          <w:rFonts w:ascii="Marvel bold" w:hAnsi="Marvel bold" w:cs="Marvel"/>
          <w:b/>
          <w:bCs/>
          <w:sz w:val="256"/>
          <w:szCs w:val="256"/>
        </w:rPr>
      </w:pPr>
      <w:r w:rsidRPr="00353063">
        <w:rPr>
          <w:rFonts w:ascii="Marvel bold" w:hAnsi="Marvel bold" w:cs="Marvel"/>
          <w:b/>
          <w:bCs/>
          <w:sz w:val="256"/>
          <w:szCs w:val="256"/>
        </w:rPr>
        <w:t>Join Us Now</w:t>
      </w:r>
    </w:p>
    <w:p w14:paraId="75980351" w14:textId="63C42712" w:rsidR="00353063" w:rsidRDefault="00353063" w:rsidP="00145A14">
      <w:pPr>
        <w:rPr>
          <w:rFonts w:ascii="Marvel bold" w:hAnsi="Marvel bold" w:cs="Marvel"/>
          <w:b/>
          <w:bCs/>
          <w:sz w:val="256"/>
          <w:szCs w:val="256"/>
        </w:rPr>
      </w:pPr>
    </w:p>
    <w:p w14:paraId="771BC610" w14:textId="790739AC" w:rsidR="00353063" w:rsidRDefault="00353063" w:rsidP="00145A14">
      <w:pPr>
        <w:rPr>
          <w:rFonts w:ascii="Oswald regular" w:hAnsi="Oswald regular" w:cs="Marvel"/>
          <w:b/>
          <w:bCs/>
          <w:sz w:val="100"/>
          <w:szCs w:val="100"/>
        </w:rPr>
      </w:pPr>
      <w:r w:rsidRPr="00353063">
        <w:rPr>
          <w:rFonts w:ascii="Oswald regular" w:hAnsi="Oswald regular" w:cs="Marvel"/>
          <w:b/>
          <w:bCs/>
          <w:sz w:val="100"/>
          <w:szCs w:val="100"/>
        </w:rPr>
        <w:t xml:space="preserve">for more </w:t>
      </w:r>
      <w:r w:rsidRPr="00353063">
        <w:rPr>
          <w:rFonts w:ascii="Oswald regular" w:hAnsi="Oswald regular" w:cs="Marvel"/>
          <w:b/>
          <w:bCs/>
          <w:sz w:val="100"/>
          <w:szCs w:val="100"/>
        </w:rPr>
        <w:t>information,</w:t>
      </w:r>
      <w:r w:rsidRPr="00353063">
        <w:rPr>
          <w:rFonts w:ascii="Oswald regular" w:hAnsi="Oswald regular" w:cs="Marvel"/>
          <w:b/>
          <w:bCs/>
          <w:sz w:val="100"/>
          <w:szCs w:val="100"/>
        </w:rPr>
        <w:t xml:space="preserve"> please visit</w:t>
      </w:r>
    </w:p>
    <w:p w14:paraId="253C7B64" w14:textId="1C566134" w:rsidR="00353063" w:rsidRDefault="00353063" w:rsidP="00145A14">
      <w:pPr>
        <w:rPr>
          <w:rFonts w:ascii="Oswald regular" w:hAnsi="Oswald regular" w:cs="Marvel"/>
          <w:b/>
          <w:bCs/>
          <w:sz w:val="100"/>
          <w:szCs w:val="100"/>
        </w:rPr>
      </w:pPr>
    </w:p>
    <w:p w14:paraId="38DBD25F" w14:textId="67D782AF" w:rsidR="00353063" w:rsidRPr="00353063" w:rsidRDefault="00353063" w:rsidP="00145A14">
      <w:pPr>
        <w:rPr>
          <w:rFonts w:ascii="Oswald bold" w:hAnsi="Oswald bold" w:cs="Marvel"/>
          <w:sz w:val="90"/>
          <w:szCs w:val="90"/>
        </w:rPr>
      </w:pPr>
      <w:r w:rsidRPr="00353063">
        <w:rPr>
          <w:rFonts w:ascii="Oswald bold" w:hAnsi="Oswald bold" w:cs="Marvel"/>
          <w:sz w:val="90"/>
          <w:szCs w:val="90"/>
        </w:rPr>
        <w:t>WWW.CAMPIFO.COM</w:t>
      </w:r>
    </w:p>
    <w:sectPr w:rsidR="00353063" w:rsidRPr="00353063" w:rsidSect="00353063">
      <w:pgSz w:w="16838" w:h="23811" w:code="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rvel">
    <w:panose1 w:val="00000000000000000000"/>
    <w:charset w:val="00"/>
    <w:family w:val="auto"/>
    <w:pitch w:val="variable"/>
    <w:sig w:usb0="800000A7" w:usb1="4000004A"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Marvel bold">
    <w:panose1 w:val="00000000000000000000"/>
    <w:charset w:val="00"/>
    <w:family w:val="roman"/>
    <w:notTrueType/>
    <w:pitch w:val="default"/>
  </w:font>
  <w:font w:name="Oswald">
    <w:panose1 w:val="00000000000000000000"/>
    <w:charset w:val="00"/>
    <w:family w:val="auto"/>
    <w:pitch w:val="variable"/>
    <w:sig w:usb0="A00002FF" w:usb1="4000204B" w:usb2="00000000" w:usb3="00000000" w:csb0="00000197" w:csb1="00000000"/>
  </w:font>
  <w:font w:name="Roboto Medium">
    <w:panose1 w:val="02000000000000000000"/>
    <w:charset w:val="00"/>
    <w:family w:val="auto"/>
    <w:pitch w:val="variable"/>
    <w:sig w:usb0="E00002FF" w:usb1="5000205B" w:usb2="00000020" w:usb3="00000000" w:csb0="0000019F" w:csb1="00000000"/>
  </w:font>
  <w:font w:name="Oswald regular">
    <w:panose1 w:val="00000000000000000000"/>
    <w:charset w:val="00"/>
    <w:family w:val="roman"/>
    <w:notTrueType/>
    <w:pitch w:val="default"/>
  </w:font>
  <w:font w:name="Oswald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KxMDc1MjCxNDeyMDNT0lEKTi0uzszPAykwrAUABlcEHCwAAAA="/>
  </w:docVars>
  <w:rsids>
    <w:rsidRoot w:val="00AC52DA"/>
    <w:rsid w:val="00145A14"/>
    <w:rsid w:val="0017587B"/>
    <w:rsid w:val="00242159"/>
    <w:rsid w:val="002900E4"/>
    <w:rsid w:val="00353063"/>
    <w:rsid w:val="00890ADA"/>
    <w:rsid w:val="00AC52D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5A7A9"/>
  <w15:chartTrackingRefBased/>
  <w15:docId w15:val="{241BA216-8685-4820-9BE1-5A2B401E1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5A14"/>
    <w:rPr>
      <w:rFonts w:ascii="Marvel" w:hAnsi="Marve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5A14"/>
    <w:rPr>
      <w:color w:val="0563C1" w:themeColor="hyperlink"/>
      <w:u w:val="single"/>
    </w:rPr>
  </w:style>
  <w:style w:type="character" w:styleId="UnresolvedMention">
    <w:name w:val="Unresolved Mention"/>
    <w:basedOn w:val="DefaultParagraphFont"/>
    <w:uiPriority w:val="99"/>
    <w:semiHidden/>
    <w:unhideWhenUsed/>
    <w:rsid w:val="00145A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334</Words>
  <Characters>1909</Characters>
  <Application>Microsoft Office Word</Application>
  <DocSecurity>0</DocSecurity>
  <Lines>15</Lines>
  <Paragraphs>4</Paragraphs>
  <ScaleCrop>false</ScaleCrop>
  <Company/>
  <LinksUpToDate>false</LinksUpToDate>
  <CharactersWithSpaces>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vin Nemati</dc:creator>
  <cp:keywords/>
  <dc:description/>
  <cp:lastModifiedBy>Shervin Nemati</cp:lastModifiedBy>
  <cp:revision>4</cp:revision>
  <dcterms:created xsi:type="dcterms:W3CDTF">2024-06-10T10:05:00Z</dcterms:created>
  <dcterms:modified xsi:type="dcterms:W3CDTF">2024-06-10T10:18:00Z</dcterms:modified>
</cp:coreProperties>
</file>